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CEF9BF" w14:textId="23C17F1D" w:rsidR="001811F0" w:rsidRPr="00132316" w:rsidRDefault="00324C0A" w:rsidP="001811F0">
      <w:pPr>
        <w:keepNext/>
        <w:spacing w:after="0"/>
        <w:ind w:firstLine="0"/>
        <w:jc w:val="center"/>
        <w:outlineLvl w:val="1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b/>
          <w:sz w:val="28"/>
        </w:rPr>
        <w:t xml:space="preserve">DIPLOMAMUNKA </w:t>
      </w:r>
      <w:r w:rsidR="001811F0" w:rsidRPr="00132316">
        <w:rPr>
          <w:rFonts w:ascii="Cambria" w:hAnsi="Cambria" w:cs="Arial"/>
          <w:b/>
          <w:sz w:val="28"/>
        </w:rPr>
        <w:t>ÉRTÉKELÉSE</w:t>
      </w:r>
    </w:p>
    <w:p w14:paraId="08FB2205" w14:textId="77777777" w:rsidR="00132316" w:rsidRPr="00132316" w:rsidRDefault="00132316" w:rsidP="001811F0">
      <w:pPr>
        <w:keepNext/>
        <w:spacing w:after="0"/>
        <w:ind w:firstLine="0"/>
        <w:jc w:val="center"/>
        <w:outlineLvl w:val="1"/>
        <w:rPr>
          <w:rFonts w:ascii="Cambria" w:hAnsi="Cambria" w:cs="Arial"/>
          <w:b/>
          <w:sz w:val="28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6939"/>
      </w:tblGrid>
      <w:tr w:rsidR="00132316" w:rsidRPr="00132316" w14:paraId="1552271E" w14:textId="77777777" w:rsidTr="00081CEA">
        <w:tc>
          <w:tcPr>
            <w:tcW w:w="3823" w:type="dxa"/>
          </w:tcPr>
          <w:p w14:paraId="00DC57C9" w14:textId="7A137F23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sz w:val="22"/>
                <w:szCs w:val="22"/>
              </w:rPr>
              <w:t>Hallgató neve, Neptun azonosítója:</w:t>
            </w:r>
          </w:p>
        </w:tc>
        <w:tc>
          <w:tcPr>
            <w:tcW w:w="6939" w:type="dxa"/>
          </w:tcPr>
          <w:p w14:paraId="202061BC" w14:textId="77777777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132316" w:rsidRPr="00132316" w14:paraId="4CD035AA" w14:textId="77777777" w:rsidTr="00081CEA">
        <w:tc>
          <w:tcPr>
            <w:tcW w:w="3823" w:type="dxa"/>
          </w:tcPr>
          <w:p w14:paraId="0BB36342" w14:textId="6488E30B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sz w:val="22"/>
                <w:szCs w:val="22"/>
              </w:rPr>
              <w:t>A dolgozat címe:</w:t>
            </w:r>
          </w:p>
        </w:tc>
        <w:tc>
          <w:tcPr>
            <w:tcW w:w="6939" w:type="dxa"/>
          </w:tcPr>
          <w:p w14:paraId="7BF3A364" w14:textId="77777777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132316" w:rsidRPr="00132316" w14:paraId="2CBA9FFB" w14:textId="77777777" w:rsidTr="00081CEA">
        <w:tc>
          <w:tcPr>
            <w:tcW w:w="3823" w:type="dxa"/>
          </w:tcPr>
          <w:p w14:paraId="6AA7A66D" w14:textId="6A9644AF" w:rsidR="00132316" w:rsidRPr="00132316" w:rsidRDefault="006A645B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A b</w:t>
            </w:r>
            <w:r w:rsidR="00132316" w:rsidRPr="00132316">
              <w:rPr>
                <w:rFonts w:ascii="Cambria" w:hAnsi="Cambria"/>
                <w:sz w:val="22"/>
                <w:szCs w:val="22"/>
              </w:rPr>
              <w:t>íráló neve, végzettsége, beosztása:</w:t>
            </w:r>
          </w:p>
        </w:tc>
        <w:tc>
          <w:tcPr>
            <w:tcW w:w="6939" w:type="dxa"/>
          </w:tcPr>
          <w:p w14:paraId="3CA8A47A" w14:textId="77777777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132316" w:rsidRPr="00132316" w14:paraId="53B11662" w14:textId="77777777" w:rsidTr="00081CEA">
        <w:tc>
          <w:tcPr>
            <w:tcW w:w="3823" w:type="dxa"/>
          </w:tcPr>
          <w:p w14:paraId="0E983ADA" w14:textId="24735C7D" w:rsidR="00132316" w:rsidRPr="00132316" w:rsidRDefault="006A645B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A b</w:t>
            </w:r>
            <w:r w:rsidR="00132316" w:rsidRPr="00132316">
              <w:rPr>
                <w:rFonts w:ascii="Cambria" w:hAnsi="Cambria"/>
                <w:sz w:val="22"/>
                <w:szCs w:val="22"/>
              </w:rPr>
              <w:t>íráló munkahelye és elérhetősége:</w:t>
            </w:r>
          </w:p>
        </w:tc>
        <w:tc>
          <w:tcPr>
            <w:tcW w:w="6939" w:type="dxa"/>
          </w:tcPr>
          <w:p w14:paraId="0116686F" w14:textId="77777777" w:rsidR="00132316" w:rsidRPr="00132316" w:rsidRDefault="00132316" w:rsidP="00132316">
            <w:pPr>
              <w:tabs>
                <w:tab w:val="left" w:pos="5103"/>
              </w:tabs>
              <w:spacing w:before="60" w:after="6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</w:tbl>
    <w:p w14:paraId="45F537B3" w14:textId="77777777" w:rsidR="00DB11B4" w:rsidRPr="00132316" w:rsidRDefault="00DB11B4" w:rsidP="00DB11B4">
      <w:pPr>
        <w:tabs>
          <w:tab w:val="left" w:pos="5103"/>
        </w:tabs>
        <w:spacing w:before="120" w:after="0"/>
        <w:ind w:firstLine="0"/>
        <w:jc w:val="left"/>
        <w:rPr>
          <w:rFonts w:ascii="Cambria" w:hAnsi="Cambria"/>
          <w:b/>
          <w:szCs w:val="24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67"/>
        <w:gridCol w:w="709"/>
        <w:gridCol w:w="992"/>
      </w:tblGrid>
      <w:tr w:rsidR="00132316" w:rsidRPr="00132316" w14:paraId="140FC213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66B2E1" w14:textId="77777777" w:rsidR="00132316" w:rsidRPr="00132316" w:rsidRDefault="00132316" w:rsidP="00081CEA">
            <w:pPr>
              <w:ind w:left="126"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b/>
                <w:sz w:val="22"/>
                <w:szCs w:val="22"/>
              </w:rPr>
              <w:t>Szempont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6E0E2E" w14:textId="77777777" w:rsidR="00132316" w:rsidRPr="00132316" w:rsidRDefault="00132316" w:rsidP="00203BD9">
            <w:pPr>
              <w:ind w:firstLine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b/>
                <w:sz w:val="22"/>
                <w:szCs w:val="22"/>
              </w:rPr>
              <w:t>max.</w:t>
            </w:r>
          </w:p>
        </w:tc>
        <w:tc>
          <w:tcPr>
            <w:tcW w:w="992" w:type="dxa"/>
            <w:shd w:val="clear" w:color="auto" w:fill="auto"/>
          </w:tcPr>
          <w:p w14:paraId="4B22E09D" w14:textId="77777777" w:rsidR="00132316" w:rsidRPr="00132316" w:rsidRDefault="00132316" w:rsidP="00203BD9">
            <w:pPr>
              <w:ind w:firstLine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b/>
                <w:sz w:val="22"/>
                <w:szCs w:val="22"/>
              </w:rPr>
              <w:t>PONT</w:t>
            </w:r>
          </w:p>
        </w:tc>
      </w:tr>
      <w:tr w:rsidR="00132316" w:rsidRPr="00132316" w14:paraId="37D98FBC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14:paraId="5CBAEE8D" w14:textId="19A59D68" w:rsidR="00132316" w:rsidRPr="00132316" w:rsidRDefault="00132316" w:rsidP="00081CEA">
            <w:pPr>
              <w:spacing w:after="0"/>
              <w:ind w:left="126" w:firstLine="0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A téma kidolgozottsága, az elvégzett munka színvonala, újszerűsége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D930D3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45</w:t>
            </w:r>
          </w:p>
        </w:tc>
        <w:tc>
          <w:tcPr>
            <w:tcW w:w="992" w:type="dxa"/>
            <w:vAlign w:val="center"/>
          </w:tcPr>
          <w:p w14:paraId="583301D1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132316" w:rsidRPr="00132316" w14:paraId="4439F30C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14:paraId="538E71C1" w14:textId="4D34941E" w:rsidR="00132316" w:rsidRPr="00132316" w:rsidRDefault="00132316" w:rsidP="00081CEA">
            <w:pPr>
              <w:spacing w:after="0"/>
              <w:ind w:left="126" w:firstLine="0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A témához kapcsolódó szakirodalom feldolgozásának színvonala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951B2F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15</w:t>
            </w:r>
          </w:p>
        </w:tc>
        <w:tc>
          <w:tcPr>
            <w:tcW w:w="992" w:type="dxa"/>
            <w:vAlign w:val="center"/>
          </w:tcPr>
          <w:p w14:paraId="7940C106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132316" w:rsidRPr="00132316" w14:paraId="0D9CA06D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14:paraId="2FB4ECA6" w14:textId="06A14AAE" w:rsidR="00132316" w:rsidRPr="00132316" w:rsidRDefault="00132316" w:rsidP="00081CEA">
            <w:pPr>
              <w:spacing w:after="0"/>
              <w:ind w:left="126" w:firstLine="0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Ábrák, táblázatok, hivatkozások megfelelősége, követhetősége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060525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15</w:t>
            </w:r>
          </w:p>
        </w:tc>
        <w:tc>
          <w:tcPr>
            <w:tcW w:w="992" w:type="dxa"/>
            <w:vAlign w:val="center"/>
          </w:tcPr>
          <w:p w14:paraId="67003275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132316" w:rsidRPr="00132316" w14:paraId="210B94F3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14:paraId="75388D66" w14:textId="6777CD76" w:rsidR="00132316" w:rsidRPr="00132316" w:rsidRDefault="00132316" w:rsidP="00081CEA">
            <w:pPr>
              <w:spacing w:after="0"/>
              <w:ind w:left="126" w:firstLine="0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 xml:space="preserve">A dolgozat felépítése (tagolás, a részek logikai kapcsolódása, egymásra épülése 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7FE018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15</w:t>
            </w:r>
          </w:p>
        </w:tc>
        <w:tc>
          <w:tcPr>
            <w:tcW w:w="992" w:type="dxa"/>
            <w:vAlign w:val="center"/>
          </w:tcPr>
          <w:p w14:paraId="07C4B976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132316" w:rsidRPr="00132316" w14:paraId="5892C2CD" w14:textId="77777777" w:rsidTr="00132316">
        <w:trPr>
          <w:trHeight w:val="264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14:paraId="2143548B" w14:textId="40651CAD" w:rsidR="00132316" w:rsidRPr="00132316" w:rsidRDefault="00132316" w:rsidP="00081CEA">
            <w:pPr>
              <w:spacing w:after="0"/>
              <w:ind w:left="126" w:firstLine="0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A dolgozat esztétikai megjelenése, megfelelés a terjedelmi és formai előírásoknak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3E88BF9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  <w:r w:rsidRPr="00132316">
              <w:rPr>
                <w:rFonts w:ascii="Cambria" w:hAnsi="Cambria"/>
                <w:bCs/>
                <w:sz w:val="22"/>
                <w:szCs w:val="22"/>
              </w:rPr>
              <w:t>10</w:t>
            </w:r>
          </w:p>
        </w:tc>
        <w:tc>
          <w:tcPr>
            <w:tcW w:w="992" w:type="dxa"/>
            <w:vAlign w:val="center"/>
          </w:tcPr>
          <w:p w14:paraId="3B4EC971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Cs/>
                <w:sz w:val="22"/>
                <w:szCs w:val="22"/>
              </w:rPr>
            </w:pPr>
          </w:p>
        </w:tc>
      </w:tr>
      <w:tr w:rsidR="00132316" w:rsidRPr="00132316" w14:paraId="0BB3542C" w14:textId="77777777" w:rsidTr="00132316">
        <w:trPr>
          <w:trHeight w:val="459"/>
        </w:trPr>
        <w:tc>
          <w:tcPr>
            <w:tcW w:w="9067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DB57C8" w14:textId="77777777" w:rsidR="00132316" w:rsidRPr="00132316" w:rsidRDefault="00132316" w:rsidP="00203BD9">
            <w:pPr>
              <w:tabs>
                <w:tab w:val="left" w:pos="284"/>
              </w:tabs>
              <w:spacing w:after="0"/>
              <w:ind w:firstLine="0"/>
              <w:jc w:val="right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b/>
                <w:sz w:val="22"/>
                <w:szCs w:val="22"/>
              </w:rPr>
              <w:t>Összesen: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CD75F8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32316">
              <w:rPr>
                <w:rFonts w:ascii="Cambria" w:hAnsi="Cambria"/>
                <w:b/>
                <w:sz w:val="22"/>
                <w:szCs w:val="22"/>
              </w:rPr>
              <w:t>100</w:t>
            </w:r>
          </w:p>
        </w:tc>
        <w:tc>
          <w:tcPr>
            <w:tcW w:w="992" w:type="dxa"/>
            <w:vAlign w:val="center"/>
          </w:tcPr>
          <w:p w14:paraId="18338649" w14:textId="77777777" w:rsidR="00132316" w:rsidRPr="00132316" w:rsidRDefault="00132316" w:rsidP="00203BD9">
            <w:pPr>
              <w:spacing w:after="0"/>
              <w:ind w:firstLine="0"/>
              <w:jc w:val="center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</w:tbl>
    <w:p w14:paraId="79B0D18E" w14:textId="03E113F9" w:rsidR="001811F0" w:rsidRPr="00132316" w:rsidRDefault="00132316" w:rsidP="00342D33">
      <w:pPr>
        <w:ind w:firstLine="0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Ha </w:t>
      </w:r>
      <w:r w:rsidR="001811F0" w:rsidRPr="00132316">
        <w:rPr>
          <w:rFonts w:ascii="Cambria" w:hAnsi="Cambria"/>
          <w:sz w:val="20"/>
        </w:rPr>
        <w:t xml:space="preserve">az összpontszám kevesebb, mint 50, akkor a dolgozat </w:t>
      </w:r>
      <w:r>
        <w:rPr>
          <w:rFonts w:ascii="Cambria" w:hAnsi="Cambria"/>
          <w:sz w:val="20"/>
        </w:rPr>
        <w:t xml:space="preserve">minősítése </w:t>
      </w:r>
      <w:r w:rsidR="001811F0" w:rsidRPr="00132316">
        <w:rPr>
          <w:rFonts w:ascii="Cambria" w:hAnsi="Cambria"/>
          <w:sz w:val="20"/>
        </w:rPr>
        <w:t>elégtelen</w:t>
      </w:r>
      <w:r w:rsidR="006538AB">
        <w:rPr>
          <w:rFonts w:ascii="Cambria" w:hAnsi="Cambria"/>
          <w:sz w:val="20"/>
        </w:rPr>
        <w:t xml:space="preserve"> </w:t>
      </w:r>
      <w:r w:rsidR="001811F0" w:rsidRPr="00132316">
        <w:rPr>
          <w:rFonts w:ascii="Cambria" w:hAnsi="Cambria"/>
          <w:sz w:val="20"/>
        </w:rPr>
        <w:t>(1)</w:t>
      </w:r>
      <w:r>
        <w:rPr>
          <w:rFonts w:ascii="Cambria" w:hAnsi="Cambria"/>
          <w:sz w:val="20"/>
        </w:rPr>
        <w:t xml:space="preserve">. </w:t>
      </w:r>
      <w:r w:rsidR="001811F0" w:rsidRPr="00132316">
        <w:rPr>
          <w:rFonts w:ascii="Cambria" w:hAnsi="Cambria"/>
          <w:sz w:val="20"/>
        </w:rPr>
        <w:t>Javasolt minősítési kategóriák</w:t>
      </w:r>
      <w:r w:rsidR="00342D33" w:rsidRPr="00132316">
        <w:rPr>
          <w:rFonts w:ascii="Cambria" w:hAnsi="Cambria"/>
          <w:sz w:val="20"/>
        </w:rPr>
        <w:t xml:space="preserve"> a bíráló szöveges értékelésétől függően</w:t>
      </w:r>
      <w:r w:rsidR="001811F0" w:rsidRPr="00132316">
        <w:rPr>
          <w:rFonts w:ascii="Cambria" w:hAnsi="Cambria"/>
          <w:sz w:val="20"/>
        </w:rPr>
        <w:t>: 50</w:t>
      </w:r>
      <w:r w:rsidR="006538AB">
        <w:rPr>
          <w:rFonts w:ascii="Cambria" w:hAnsi="Cambria"/>
          <w:sz w:val="20"/>
        </w:rPr>
        <w:t>-</w:t>
      </w:r>
      <w:r w:rsidR="001811F0" w:rsidRPr="00132316">
        <w:rPr>
          <w:rFonts w:ascii="Cambria" w:hAnsi="Cambria"/>
          <w:sz w:val="20"/>
        </w:rPr>
        <w:t>6</w:t>
      </w:r>
      <w:r w:rsidR="00B65A55" w:rsidRPr="00132316">
        <w:rPr>
          <w:rFonts w:ascii="Cambria" w:hAnsi="Cambria"/>
          <w:sz w:val="20"/>
        </w:rPr>
        <w:t>2</w:t>
      </w:r>
      <w:r w:rsidR="001811F0" w:rsidRPr="00132316">
        <w:rPr>
          <w:rFonts w:ascii="Cambria" w:hAnsi="Cambria"/>
          <w:sz w:val="20"/>
        </w:rPr>
        <w:t>: elégséges</w:t>
      </w:r>
      <w:r w:rsidR="006538AB">
        <w:rPr>
          <w:rFonts w:ascii="Cambria" w:hAnsi="Cambria"/>
          <w:sz w:val="20"/>
        </w:rPr>
        <w:t xml:space="preserve"> </w:t>
      </w:r>
      <w:r w:rsidR="001811F0" w:rsidRPr="00132316">
        <w:rPr>
          <w:rFonts w:ascii="Cambria" w:hAnsi="Cambria"/>
          <w:sz w:val="20"/>
        </w:rPr>
        <w:t>(2); 6</w:t>
      </w:r>
      <w:r w:rsidR="00B65A55" w:rsidRPr="00132316">
        <w:rPr>
          <w:rFonts w:ascii="Cambria" w:hAnsi="Cambria"/>
          <w:sz w:val="20"/>
        </w:rPr>
        <w:t>3</w:t>
      </w:r>
      <w:r w:rsidR="006538AB">
        <w:rPr>
          <w:rFonts w:ascii="Cambria" w:hAnsi="Cambria"/>
          <w:sz w:val="20"/>
        </w:rPr>
        <w:t>-</w:t>
      </w:r>
      <w:r w:rsidR="001811F0" w:rsidRPr="00132316">
        <w:rPr>
          <w:rFonts w:ascii="Cambria" w:hAnsi="Cambria"/>
          <w:sz w:val="20"/>
        </w:rPr>
        <w:t>7</w:t>
      </w:r>
      <w:r w:rsidR="00B65A55" w:rsidRPr="00132316">
        <w:rPr>
          <w:rFonts w:ascii="Cambria" w:hAnsi="Cambria"/>
          <w:sz w:val="20"/>
        </w:rPr>
        <w:t>5</w:t>
      </w:r>
      <w:r w:rsidR="001811F0" w:rsidRPr="00132316">
        <w:rPr>
          <w:rFonts w:ascii="Cambria" w:hAnsi="Cambria"/>
          <w:sz w:val="20"/>
        </w:rPr>
        <w:t>: közepes</w:t>
      </w:r>
      <w:r w:rsidR="006538AB">
        <w:rPr>
          <w:rFonts w:ascii="Cambria" w:hAnsi="Cambria"/>
          <w:sz w:val="20"/>
        </w:rPr>
        <w:t xml:space="preserve"> </w:t>
      </w:r>
      <w:r w:rsidR="001811F0" w:rsidRPr="00132316">
        <w:rPr>
          <w:rFonts w:ascii="Cambria" w:hAnsi="Cambria"/>
          <w:sz w:val="20"/>
        </w:rPr>
        <w:t>(3); 7</w:t>
      </w:r>
      <w:r w:rsidR="00B65A55" w:rsidRPr="00132316">
        <w:rPr>
          <w:rFonts w:ascii="Cambria" w:hAnsi="Cambria"/>
          <w:sz w:val="20"/>
        </w:rPr>
        <w:t>6</w:t>
      </w:r>
      <w:r w:rsidR="006538AB">
        <w:rPr>
          <w:rFonts w:ascii="Cambria" w:hAnsi="Cambria"/>
          <w:sz w:val="20"/>
        </w:rPr>
        <w:t>-</w:t>
      </w:r>
      <w:r w:rsidR="001811F0" w:rsidRPr="00132316">
        <w:rPr>
          <w:rFonts w:ascii="Cambria" w:hAnsi="Cambria"/>
          <w:sz w:val="20"/>
        </w:rPr>
        <w:t>8</w:t>
      </w:r>
      <w:r w:rsidR="00B65A55" w:rsidRPr="00132316">
        <w:rPr>
          <w:rFonts w:ascii="Cambria" w:hAnsi="Cambria"/>
          <w:sz w:val="20"/>
        </w:rPr>
        <w:t>8</w:t>
      </w:r>
      <w:r w:rsidR="001811F0" w:rsidRPr="00132316">
        <w:rPr>
          <w:rFonts w:ascii="Cambria" w:hAnsi="Cambria"/>
          <w:sz w:val="20"/>
        </w:rPr>
        <w:t>: jó</w:t>
      </w:r>
      <w:r w:rsidR="006538AB">
        <w:rPr>
          <w:rFonts w:ascii="Cambria" w:hAnsi="Cambria"/>
          <w:sz w:val="20"/>
        </w:rPr>
        <w:t xml:space="preserve"> </w:t>
      </w:r>
      <w:r w:rsidR="001811F0" w:rsidRPr="00132316">
        <w:rPr>
          <w:rFonts w:ascii="Cambria" w:hAnsi="Cambria"/>
          <w:sz w:val="20"/>
        </w:rPr>
        <w:t>(4); 8</w:t>
      </w:r>
      <w:r w:rsidR="00B65A55" w:rsidRPr="00132316">
        <w:rPr>
          <w:rFonts w:ascii="Cambria" w:hAnsi="Cambria"/>
          <w:sz w:val="20"/>
        </w:rPr>
        <w:t>9</w:t>
      </w:r>
      <w:r w:rsidR="006538AB">
        <w:rPr>
          <w:rFonts w:ascii="Cambria" w:hAnsi="Cambria"/>
          <w:sz w:val="20"/>
        </w:rPr>
        <w:t>-</w:t>
      </w:r>
      <w:r w:rsidR="001811F0" w:rsidRPr="00132316">
        <w:rPr>
          <w:rFonts w:ascii="Cambria" w:hAnsi="Cambria"/>
          <w:sz w:val="20"/>
        </w:rPr>
        <w:t>100: jeles</w:t>
      </w:r>
      <w:r w:rsidR="006538AB">
        <w:rPr>
          <w:rFonts w:ascii="Cambria" w:hAnsi="Cambria"/>
          <w:sz w:val="20"/>
        </w:rPr>
        <w:t xml:space="preserve"> </w:t>
      </w:r>
      <w:r w:rsidR="001811F0" w:rsidRPr="00132316">
        <w:rPr>
          <w:rFonts w:ascii="Cambria" w:hAnsi="Cambria"/>
          <w:sz w:val="20"/>
        </w:rPr>
        <w:t>(5).</w:t>
      </w: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0761E9" w:rsidRPr="00DB6EB2" w14:paraId="0137269F" w14:textId="77777777" w:rsidTr="00DB6EB2"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7DD4DBB7" w14:textId="77777777" w:rsidR="000761E9" w:rsidRPr="00DB6EB2" w:rsidRDefault="00DB6EB2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DB6EB2">
              <w:rPr>
                <w:rFonts w:ascii="Cambria" w:hAnsi="Cambria"/>
                <w:b/>
                <w:sz w:val="22"/>
                <w:szCs w:val="22"/>
              </w:rPr>
              <w:t>A bíráló szöveges értékelése</w:t>
            </w:r>
          </w:p>
          <w:p w14:paraId="5059B290" w14:textId="77777777" w:rsidR="00DB6EB2" w:rsidRPr="00DB6EB2" w:rsidRDefault="00DB6EB2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  <w:p w14:paraId="5596E152" w14:textId="77777777" w:rsidR="00DB6EB2" w:rsidRPr="00DB6EB2" w:rsidRDefault="00DB6EB2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  <w:p w14:paraId="24545A70" w14:textId="77777777" w:rsidR="00DB6EB2" w:rsidRPr="00DB6EB2" w:rsidRDefault="00DB6EB2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  <w:p w14:paraId="502D9EEF" w14:textId="184EDBD6" w:rsidR="00DB6EB2" w:rsidRPr="00DB6EB2" w:rsidRDefault="00DB6EB2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3BD1558A" w14:textId="77777777" w:rsidR="00342D33" w:rsidRPr="00DB6EB2" w:rsidRDefault="00342D33" w:rsidP="00342D33">
      <w:pPr>
        <w:ind w:firstLine="0"/>
        <w:rPr>
          <w:rFonts w:ascii="Cambria" w:hAnsi="Cambria"/>
          <w:sz w:val="22"/>
          <w:szCs w:val="22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0761E9" w:rsidRPr="00DB6EB2" w14:paraId="5BBB35CB" w14:textId="77777777" w:rsidTr="000761E9">
        <w:trPr>
          <w:trHeight w:val="479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CB5650" w14:textId="77777777" w:rsidR="000761E9" w:rsidRPr="00DB6EB2" w:rsidRDefault="000761E9" w:rsidP="002E74BF">
            <w:pPr>
              <w:tabs>
                <w:tab w:val="left" w:pos="284"/>
              </w:tabs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DB6EB2">
              <w:rPr>
                <w:rFonts w:ascii="Cambria" w:hAnsi="Cambria"/>
                <w:b/>
                <w:sz w:val="22"/>
                <w:szCs w:val="22"/>
              </w:rPr>
              <w:t xml:space="preserve">A </w:t>
            </w:r>
            <w:r w:rsidR="002E74BF" w:rsidRPr="00DB6EB2">
              <w:rPr>
                <w:rFonts w:ascii="Cambria" w:hAnsi="Cambria"/>
                <w:b/>
                <w:sz w:val="22"/>
                <w:szCs w:val="22"/>
              </w:rPr>
              <w:t>b</w:t>
            </w:r>
            <w:r w:rsidRPr="00DB6EB2">
              <w:rPr>
                <w:rFonts w:ascii="Cambria" w:hAnsi="Cambria"/>
                <w:b/>
                <w:sz w:val="22"/>
                <w:szCs w:val="22"/>
              </w:rPr>
              <w:t>íráló által javasolt érdemjegy:</w:t>
            </w:r>
          </w:p>
        </w:tc>
      </w:tr>
    </w:tbl>
    <w:p w14:paraId="380B9AD1" w14:textId="77777777" w:rsidR="001811F0" w:rsidRPr="00DB6EB2" w:rsidRDefault="001811F0" w:rsidP="000761E9">
      <w:pPr>
        <w:ind w:firstLine="0"/>
        <w:rPr>
          <w:rFonts w:ascii="Cambria" w:hAnsi="Cambria"/>
          <w:sz w:val="22"/>
          <w:szCs w:val="22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2D2C2B" w:rsidRPr="00DB6EB2" w14:paraId="7F6BA51F" w14:textId="77777777" w:rsidTr="00953305">
        <w:trPr>
          <w:trHeight w:val="264"/>
        </w:trPr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3F173F" w14:textId="77777777" w:rsidR="002D2C2B" w:rsidRPr="00DB6EB2" w:rsidRDefault="002D2C2B" w:rsidP="00546AA3">
            <w:pPr>
              <w:tabs>
                <w:tab w:val="left" w:pos="284"/>
              </w:tabs>
              <w:ind w:firstLine="0"/>
              <w:jc w:val="left"/>
              <w:rPr>
                <w:rFonts w:ascii="Cambria" w:hAnsi="Cambria"/>
                <w:b/>
                <w:sz w:val="22"/>
                <w:szCs w:val="22"/>
              </w:rPr>
            </w:pPr>
            <w:r w:rsidRPr="00DB6EB2">
              <w:rPr>
                <w:rFonts w:ascii="Cambria" w:hAnsi="Cambria"/>
                <w:b/>
                <w:sz w:val="22"/>
                <w:szCs w:val="22"/>
              </w:rPr>
              <w:t>A bíráló által feltett kérdések, melyeket a védésen a jelöltnek meg kell válaszolnia.</w:t>
            </w:r>
          </w:p>
        </w:tc>
      </w:tr>
      <w:tr w:rsidR="002D2C2B" w:rsidRPr="00DB6EB2" w14:paraId="65384A17" w14:textId="77777777" w:rsidTr="00DB6EB2"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5FAAA346" w14:textId="77777777" w:rsidR="002D2C2B" w:rsidRPr="00DB6EB2" w:rsidRDefault="002D2C2B" w:rsidP="00546AA3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  <w:r w:rsidRPr="00DB6EB2">
              <w:rPr>
                <w:rFonts w:ascii="Cambria" w:hAnsi="Cambria"/>
                <w:sz w:val="22"/>
                <w:szCs w:val="22"/>
              </w:rPr>
              <w:t>1.:</w:t>
            </w:r>
          </w:p>
          <w:p w14:paraId="1A3B04EA" w14:textId="5C7EBE15" w:rsidR="003D577A" w:rsidRPr="00DB6EB2" w:rsidRDefault="002D2C2B" w:rsidP="00DB6EB2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  <w:r w:rsidRPr="00DB6EB2">
              <w:rPr>
                <w:rFonts w:ascii="Cambria" w:hAnsi="Cambria"/>
                <w:sz w:val="22"/>
                <w:szCs w:val="22"/>
              </w:rPr>
              <w:t>2.:</w:t>
            </w:r>
          </w:p>
        </w:tc>
      </w:tr>
    </w:tbl>
    <w:p w14:paraId="3B7F4054" w14:textId="77777777" w:rsidR="00953305" w:rsidRPr="00DB6EB2" w:rsidRDefault="00953305" w:rsidP="00953305">
      <w:pPr>
        <w:ind w:firstLine="0"/>
        <w:rPr>
          <w:rFonts w:ascii="Cambria" w:hAnsi="Cambria"/>
          <w:sz w:val="22"/>
          <w:szCs w:val="22"/>
        </w:rPr>
      </w:pPr>
    </w:p>
    <w:p w14:paraId="1BD3A68B" w14:textId="760B0FC1" w:rsidR="00953305" w:rsidRPr="00DB6EB2" w:rsidRDefault="00953305" w:rsidP="00953305">
      <w:pPr>
        <w:ind w:firstLine="0"/>
        <w:rPr>
          <w:rFonts w:ascii="Cambria" w:hAnsi="Cambria" w:cs="Arial"/>
          <w:sz w:val="22"/>
          <w:szCs w:val="22"/>
        </w:rPr>
      </w:pPr>
      <w:r w:rsidRPr="00DB6EB2">
        <w:rPr>
          <w:rFonts w:ascii="Cambria" w:hAnsi="Cambria"/>
          <w:sz w:val="22"/>
          <w:szCs w:val="22"/>
        </w:rPr>
        <w:t>Kelt, ____________________</w:t>
      </w:r>
    </w:p>
    <w:p w14:paraId="651A03A5" w14:textId="77777777" w:rsidR="00953305" w:rsidRPr="00DB6EB2" w:rsidRDefault="00953305" w:rsidP="00953305">
      <w:pPr>
        <w:spacing w:after="0" w:line="360" w:lineRule="auto"/>
        <w:ind w:left="5670" w:firstLine="0"/>
        <w:jc w:val="center"/>
        <w:rPr>
          <w:rFonts w:ascii="Cambria" w:hAnsi="Cambria" w:cs="Arial"/>
          <w:sz w:val="22"/>
          <w:szCs w:val="22"/>
        </w:rPr>
      </w:pPr>
      <w:r w:rsidRPr="00DB6EB2">
        <w:rPr>
          <w:rFonts w:ascii="Cambria" w:hAnsi="Cambria" w:cs="Arial"/>
          <w:sz w:val="22"/>
          <w:szCs w:val="22"/>
        </w:rPr>
        <w:t>…………………………………………</w:t>
      </w:r>
    </w:p>
    <w:p w14:paraId="320ABAD1" w14:textId="77777777" w:rsidR="00953305" w:rsidRPr="00DB6EB2" w:rsidRDefault="00953305" w:rsidP="003D577A">
      <w:pPr>
        <w:spacing w:after="0" w:line="360" w:lineRule="auto"/>
        <w:ind w:left="5670" w:firstLine="0"/>
        <w:jc w:val="center"/>
        <w:rPr>
          <w:rFonts w:ascii="Cambria" w:hAnsi="Cambria"/>
          <w:sz w:val="22"/>
          <w:szCs w:val="22"/>
        </w:rPr>
      </w:pPr>
      <w:r w:rsidRPr="00DB6EB2">
        <w:rPr>
          <w:rFonts w:ascii="Cambria" w:hAnsi="Cambria" w:cs="Arial"/>
          <w:sz w:val="22"/>
          <w:szCs w:val="22"/>
        </w:rPr>
        <w:t>Bíráló</w:t>
      </w: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2D2C2B" w:rsidRPr="00DB6EB2" w14:paraId="2DE4B956" w14:textId="77777777" w:rsidTr="00DB6EB2"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0A71DCE7" w14:textId="51E7BE73" w:rsidR="002D2C2B" w:rsidRPr="00DB6EB2" w:rsidRDefault="00081CEA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  <w:r w:rsidRPr="00DB6EB2">
              <w:rPr>
                <w:rFonts w:ascii="Cambria" w:hAnsi="Cambria"/>
                <w:b/>
                <w:sz w:val="22"/>
                <w:szCs w:val="22"/>
              </w:rPr>
              <w:t>A tanszéki konzulens véleménye:</w:t>
            </w:r>
            <w:r>
              <w:rPr>
                <w:rFonts w:ascii="Cambria" w:hAnsi="Cambria"/>
                <w:b/>
                <w:sz w:val="22"/>
                <w:szCs w:val="22"/>
              </w:rPr>
              <w:t xml:space="preserve"> </w:t>
            </w:r>
            <w:r w:rsidR="002D2C2B" w:rsidRPr="00DB6EB2">
              <w:rPr>
                <w:rFonts w:ascii="Cambria" w:hAnsi="Cambria"/>
                <w:sz w:val="22"/>
                <w:szCs w:val="22"/>
              </w:rPr>
              <w:t>A bírálattal és a javasolt érdemjeggyel egyetértek / nem értek egyet.</w:t>
            </w:r>
          </w:p>
          <w:p w14:paraId="4D343CF2" w14:textId="77777777" w:rsidR="002D2C2B" w:rsidRPr="00DB6EB2" w:rsidRDefault="002D2C2B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  <w:r w:rsidRPr="00DB6EB2">
              <w:rPr>
                <w:rFonts w:ascii="Cambria" w:hAnsi="Cambria"/>
                <w:sz w:val="22"/>
                <w:szCs w:val="22"/>
              </w:rPr>
              <w:t>Indoklás:</w:t>
            </w:r>
          </w:p>
          <w:p w14:paraId="6812F521" w14:textId="77777777" w:rsidR="002D2C2B" w:rsidRPr="00DB6EB2" w:rsidRDefault="002D2C2B" w:rsidP="002D2C2B">
            <w:pPr>
              <w:tabs>
                <w:tab w:val="left" w:pos="284"/>
                <w:tab w:val="left" w:pos="7642"/>
              </w:tabs>
              <w:spacing w:after="0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  <w:p w14:paraId="01E0F35C" w14:textId="77777777" w:rsidR="002D2C2B" w:rsidRPr="00DB6EB2" w:rsidRDefault="002D2C2B" w:rsidP="00953305">
            <w:pPr>
              <w:spacing w:after="0" w:line="360" w:lineRule="auto"/>
              <w:ind w:firstLine="0"/>
              <w:jc w:val="left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3AA6D277" w14:textId="77777777" w:rsidR="003D577A" w:rsidRPr="00DB6EB2" w:rsidRDefault="003D577A" w:rsidP="003D577A">
      <w:pPr>
        <w:ind w:firstLine="0"/>
        <w:rPr>
          <w:rFonts w:ascii="Cambria" w:hAnsi="Cambria"/>
          <w:sz w:val="22"/>
          <w:szCs w:val="22"/>
        </w:rPr>
      </w:pPr>
    </w:p>
    <w:p w14:paraId="2CE4EEE1" w14:textId="3A09B02C" w:rsidR="003D577A" w:rsidRPr="00DB6EB2" w:rsidRDefault="003D577A" w:rsidP="003D577A">
      <w:pPr>
        <w:ind w:firstLine="0"/>
        <w:rPr>
          <w:rFonts w:ascii="Cambria" w:hAnsi="Cambria" w:cs="Arial"/>
          <w:sz w:val="22"/>
          <w:szCs w:val="22"/>
        </w:rPr>
      </w:pPr>
      <w:r w:rsidRPr="00DB6EB2">
        <w:rPr>
          <w:rFonts w:ascii="Cambria" w:hAnsi="Cambria"/>
          <w:sz w:val="22"/>
          <w:szCs w:val="22"/>
        </w:rPr>
        <w:t>Kelt, ____________________</w:t>
      </w:r>
    </w:p>
    <w:p w14:paraId="65AD0ACC" w14:textId="77777777" w:rsidR="00953305" w:rsidRPr="00DB6EB2" w:rsidRDefault="00953305" w:rsidP="00953305">
      <w:pPr>
        <w:spacing w:after="0" w:line="360" w:lineRule="auto"/>
        <w:ind w:firstLine="0"/>
        <w:jc w:val="left"/>
        <w:rPr>
          <w:rFonts w:ascii="Cambria" w:hAnsi="Cambria" w:cs="Arial"/>
          <w:sz w:val="22"/>
          <w:szCs w:val="22"/>
        </w:rPr>
      </w:pPr>
    </w:p>
    <w:p w14:paraId="3A8424E1" w14:textId="77777777" w:rsidR="00953305" w:rsidRPr="00DB6EB2" w:rsidRDefault="00953305" w:rsidP="00953305">
      <w:pPr>
        <w:spacing w:after="0" w:line="360" w:lineRule="auto"/>
        <w:ind w:left="5670" w:firstLine="0"/>
        <w:jc w:val="center"/>
        <w:rPr>
          <w:rFonts w:ascii="Cambria" w:hAnsi="Cambria" w:cs="Arial"/>
          <w:sz w:val="22"/>
          <w:szCs w:val="22"/>
        </w:rPr>
      </w:pPr>
      <w:r w:rsidRPr="00DB6EB2">
        <w:rPr>
          <w:rFonts w:ascii="Cambria" w:hAnsi="Cambria" w:cs="Arial"/>
          <w:sz w:val="22"/>
          <w:szCs w:val="22"/>
        </w:rPr>
        <w:t>…………………………………………</w:t>
      </w:r>
    </w:p>
    <w:p w14:paraId="7A878D5F" w14:textId="77777777" w:rsidR="000761E9" w:rsidRPr="00DB6EB2" w:rsidRDefault="00953305" w:rsidP="00953305">
      <w:pPr>
        <w:ind w:left="5670" w:firstLine="0"/>
        <w:jc w:val="center"/>
        <w:rPr>
          <w:rFonts w:ascii="Cambria" w:hAnsi="Cambria"/>
          <w:sz w:val="22"/>
          <w:szCs w:val="22"/>
        </w:rPr>
      </w:pPr>
      <w:r w:rsidRPr="00DB6EB2">
        <w:rPr>
          <w:rFonts w:ascii="Cambria" w:hAnsi="Cambria" w:cs="Arial"/>
          <w:sz w:val="22"/>
          <w:szCs w:val="22"/>
        </w:rPr>
        <w:t>Tanszéki konzulens</w:t>
      </w:r>
    </w:p>
    <w:sectPr w:rsidR="000761E9" w:rsidRPr="00DB6EB2" w:rsidSect="0019725A">
      <w:headerReference w:type="even" r:id="rId7"/>
      <w:headerReference w:type="default" r:id="rId8"/>
      <w:pgSz w:w="11906" w:h="16838" w:code="9"/>
      <w:pgMar w:top="993" w:right="567" w:bottom="567" w:left="56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8CC84" w14:textId="77777777" w:rsidR="00691D11" w:rsidRDefault="00691D11">
      <w:r>
        <w:separator/>
      </w:r>
    </w:p>
  </w:endnote>
  <w:endnote w:type="continuationSeparator" w:id="0">
    <w:p w14:paraId="10BECE75" w14:textId="77777777" w:rsidR="00691D11" w:rsidRDefault="00691D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1CD03" w14:textId="77777777" w:rsidR="00691D11" w:rsidRDefault="00691D11">
      <w:r>
        <w:separator/>
      </w:r>
    </w:p>
  </w:footnote>
  <w:footnote w:type="continuationSeparator" w:id="0">
    <w:p w14:paraId="4E4120D9" w14:textId="77777777" w:rsidR="00691D11" w:rsidRDefault="00691D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700AE3" w14:textId="77777777" w:rsidR="00203BD9" w:rsidRDefault="003626AF" w:rsidP="002A63DF">
    <w:pPr>
      <w:pStyle w:val="lfej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 w:rsidR="00203BD9"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5B5E9C1A" w14:textId="77777777" w:rsidR="00203BD9" w:rsidRDefault="00203BD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4154B" w14:textId="77777777" w:rsidR="00203BD9" w:rsidRDefault="00203BD9" w:rsidP="00B22948">
    <w:pPr>
      <w:pStyle w:val="lfej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9B7B35"/>
    <w:multiLevelType w:val="hybridMultilevel"/>
    <w:tmpl w:val="C12AE6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B62AC"/>
    <w:multiLevelType w:val="hybridMultilevel"/>
    <w:tmpl w:val="4386D09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6C12A37"/>
    <w:multiLevelType w:val="hybridMultilevel"/>
    <w:tmpl w:val="7E483364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F4241E3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0EA4954"/>
    <w:multiLevelType w:val="hybridMultilevel"/>
    <w:tmpl w:val="92D2E7D8"/>
    <w:lvl w:ilvl="0" w:tplc="3CD87B24">
      <w:numFmt w:val="bullet"/>
      <w:lvlText w:val="-"/>
      <w:lvlJc w:val="left"/>
      <w:pPr>
        <w:ind w:left="1482" w:hanging="78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6" w15:restartNumberingAfterBreak="0">
    <w:nsid w:val="47AC646C"/>
    <w:multiLevelType w:val="hybridMultilevel"/>
    <w:tmpl w:val="8214BADE"/>
    <w:lvl w:ilvl="0" w:tplc="DD9C628A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8994D07"/>
    <w:multiLevelType w:val="hybridMultilevel"/>
    <w:tmpl w:val="A086D10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4BEE1C30"/>
    <w:multiLevelType w:val="hybridMultilevel"/>
    <w:tmpl w:val="95241988"/>
    <w:lvl w:ilvl="0" w:tplc="62188C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1AE4C71"/>
    <w:multiLevelType w:val="hybridMultilevel"/>
    <w:tmpl w:val="8C1EC266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86F6588"/>
    <w:multiLevelType w:val="hybridMultilevel"/>
    <w:tmpl w:val="C7A8F8A4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FC845F2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5126F8"/>
    <w:multiLevelType w:val="hybridMultilevel"/>
    <w:tmpl w:val="569620C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11"/>
  </w:num>
  <w:num w:numId="4">
    <w:abstractNumId w:val="6"/>
  </w:num>
  <w:num w:numId="5">
    <w:abstractNumId w:val="5"/>
  </w:num>
  <w:num w:numId="6">
    <w:abstractNumId w:val="8"/>
  </w:num>
  <w:num w:numId="7">
    <w:abstractNumId w:val="1"/>
  </w:num>
  <w:num w:numId="8">
    <w:abstractNumId w:val="9"/>
  </w:num>
  <w:num w:numId="9">
    <w:abstractNumId w:val="12"/>
  </w:num>
  <w:num w:numId="10">
    <w:abstractNumId w:val="10"/>
  </w:num>
  <w:num w:numId="11">
    <w:abstractNumId w:val="2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LAwNje3MLUwMDBQ0lEKTi0uzszPAykwrwUA7tSfrSwAAAA="/>
  </w:docVars>
  <w:rsids>
    <w:rsidRoot w:val="00356B96"/>
    <w:rsid w:val="00004315"/>
    <w:rsid w:val="00005B87"/>
    <w:rsid w:val="00006F5F"/>
    <w:rsid w:val="00007A8D"/>
    <w:rsid w:val="000453CD"/>
    <w:rsid w:val="000761E9"/>
    <w:rsid w:val="00081CEA"/>
    <w:rsid w:val="000932F7"/>
    <w:rsid w:val="00093719"/>
    <w:rsid w:val="000A49B9"/>
    <w:rsid w:val="000A77DC"/>
    <w:rsid w:val="000C32D3"/>
    <w:rsid w:val="000E3B63"/>
    <w:rsid w:val="00101C98"/>
    <w:rsid w:val="00120639"/>
    <w:rsid w:val="001207A8"/>
    <w:rsid w:val="00132316"/>
    <w:rsid w:val="001465B0"/>
    <w:rsid w:val="00162C9A"/>
    <w:rsid w:val="001656B2"/>
    <w:rsid w:val="001811F0"/>
    <w:rsid w:val="0019676A"/>
    <w:rsid w:val="0019725A"/>
    <w:rsid w:val="0019751E"/>
    <w:rsid w:val="001E5440"/>
    <w:rsid w:val="00203BD9"/>
    <w:rsid w:val="00226970"/>
    <w:rsid w:val="00230628"/>
    <w:rsid w:val="00237B54"/>
    <w:rsid w:val="00253226"/>
    <w:rsid w:val="00255DBC"/>
    <w:rsid w:val="00257D58"/>
    <w:rsid w:val="002626A4"/>
    <w:rsid w:val="0026328D"/>
    <w:rsid w:val="0028045C"/>
    <w:rsid w:val="002A63DF"/>
    <w:rsid w:val="002C440F"/>
    <w:rsid w:val="002C5680"/>
    <w:rsid w:val="002D2C2B"/>
    <w:rsid w:val="002E22E4"/>
    <w:rsid w:val="002E74BF"/>
    <w:rsid w:val="00316804"/>
    <w:rsid w:val="00324C0A"/>
    <w:rsid w:val="003268A6"/>
    <w:rsid w:val="00326C04"/>
    <w:rsid w:val="00334FFA"/>
    <w:rsid w:val="00335C39"/>
    <w:rsid w:val="003405F5"/>
    <w:rsid w:val="00342D33"/>
    <w:rsid w:val="00343DB8"/>
    <w:rsid w:val="00345136"/>
    <w:rsid w:val="00356B96"/>
    <w:rsid w:val="003626AF"/>
    <w:rsid w:val="00374AFF"/>
    <w:rsid w:val="003763BF"/>
    <w:rsid w:val="0037679A"/>
    <w:rsid w:val="00392828"/>
    <w:rsid w:val="003A10BA"/>
    <w:rsid w:val="003A32F7"/>
    <w:rsid w:val="003B6A7D"/>
    <w:rsid w:val="003D577A"/>
    <w:rsid w:val="003F6E40"/>
    <w:rsid w:val="00407087"/>
    <w:rsid w:val="00415C6F"/>
    <w:rsid w:val="0044709C"/>
    <w:rsid w:val="00457853"/>
    <w:rsid w:val="0046520B"/>
    <w:rsid w:val="004711DF"/>
    <w:rsid w:val="00476A0B"/>
    <w:rsid w:val="004844D7"/>
    <w:rsid w:val="00484D61"/>
    <w:rsid w:val="00486323"/>
    <w:rsid w:val="00491217"/>
    <w:rsid w:val="00494BB0"/>
    <w:rsid w:val="004A1B73"/>
    <w:rsid w:val="00503478"/>
    <w:rsid w:val="005063F3"/>
    <w:rsid w:val="00516E3E"/>
    <w:rsid w:val="00532305"/>
    <w:rsid w:val="00545EAE"/>
    <w:rsid w:val="00573338"/>
    <w:rsid w:val="005966D4"/>
    <w:rsid w:val="005B05B4"/>
    <w:rsid w:val="005C02F0"/>
    <w:rsid w:val="005D06CB"/>
    <w:rsid w:val="005F1D52"/>
    <w:rsid w:val="00601CAE"/>
    <w:rsid w:val="00614275"/>
    <w:rsid w:val="006153C2"/>
    <w:rsid w:val="00616899"/>
    <w:rsid w:val="006440AE"/>
    <w:rsid w:val="006538AB"/>
    <w:rsid w:val="0068397A"/>
    <w:rsid w:val="00685786"/>
    <w:rsid w:val="00691A6E"/>
    <w:rsid w:val="00691D11"/>
    <w:rsid w:val="006928AD"/>
    <w:rsid w:val="006A645B"/>
    <w:rsid w:val="006D32F2"/>
    <w:rsid w:val="006F4A5B"/>
    <w:rsid w:val="00711705"/>
    <w:rsid w:val="00720729"/>
    <w:rsid w:val="007248E2"/>
    <w:rsid w:val="00733E69"/>
    <w:rsid w:val="0073447C"/>
    <w:rsid w:val="00735E33"/>
    <w:rsid w:val="007446A2"/>
    <w:rsid w:val="00760AAC"/>
    <w:rsid w:val="00772262"/>
    <w:rsid w:val="007743E3"/>
    <w:rsid w:val="00794926"/>
    <w:rsid w:val="007A74FC"/>
    <w:rsid w:val="007C2A94"/>
    <w:rsid w:val="007D6750"/>
    <w:rsid w:val="007E2CEA"/>
    <w:rsid w:val="007F210F"/>
    <w:rsid w:val="00807031"/>
    <w:rsid w:val="00826CED"/>
    <w:rsid w:val="0084184A"/>
    <w:rsid w:val="008679BE"/>
    <w:rsid w:val="008728AE"/>
    <w:rsid w:val="00894706"/>
    <w:rsid w:val="008A372A"/>
    <w:rsid w:val="008B6D23"/>
    <w:rsid w:val="008F2A18"/>
    <w:rsid w:val="00902994"/>
    <w:rsid w:val="00904151"/>
    <w:rsid w:val="00910F8F"/>
    <w:rsid w:val="00920C6C"/>
    <w:rsid w:val="00922989"/>
    <w:rsid w:val="009427E5"/>
    <w:rsid w:val="00953305"/>
    <w:rsid w:val="0095643A"/>
    <w:rsid w:val="0098696B"/>
    <w:rsid w:val="00992CE7"/>
    <w:rsid w:val="009B1B50"/>
    <w:rsid w:val="009C1EEA"/>
    <w:rsid w:val="009F02BC"/>
    <w:rsid w:val="00A0396D"/>
    <w:rsid w:val="00A154E9"/>
    <w:rsid w:val="00A2149F"/>
    <w:rsid w:val="00A21846"/>
    <w:rsid w:val="00A310E4"/>
    <w:rsid w:val="00A418BB"/>
    <w:rsid w:val="00A430F9"/>
    <w:rsid w:val="00A54AC7"/>
    <w:rsid w:val="00A76BF1"/>
    <w:rsid w:val="00A8222F"/>
    <w:rsid w:val="00A8777F"/>
    <w:rsid w:val="00A910A6"/>
    <w:rsid w:val="00A91D25"/>
    <w:rsid w:val="00A92DA6"/>
    <w:rsid w:val="00AA15A5"/>
    <w:rsid w:val="00AA4511"/>
    <w:rsid w:val="00AC6BD2"/>
    <w:rsid w:val="00AE3BE1"/>
    <w:rsid w:val="00AF36CB"/>
    <w:rsid w:val="00B0282D"/>
    <w:rsid w:val="00B22948"/>
    <w:rsid w:val="00B45DFA"/>
    <w:rsid w:val="00B65A55"/>
    <w:rsid w:val="00B67E2B"/>
    <w:rsid w:val="00B70FB8"/>
    <w:rsid w:val="00B74D2E"/>
    <w:rsid w:val="00B77531"/>
    <w:rsid w:val="00B77EB4"/>
    <w:rsid w:val="00B80176"/>
    <w:rsid w:val="00B810E9"/>
    <w:rsid w:val="00BC1835"/>
    <w:rsid w:val="00BE3A14"/>
    <w:rsid w:val="00BE4541"/>
    <w:rsid w:val="00BF55B2"/>
    <w:rsid w:val="00C16D34"/>
    <w:rsid w:val="00C27D92"/>
    <w:rsid w:val="00C431F8"/>
    <w:rsid w:val="00C54D5D"/>
    <w:rsid w:val="00C57527"/>
    <w:rsid w:val="00C63881"/>
    <w:rsid w:val="00C77E66"/>
    <w:rsid w:val="00C8109B"/>
    <w:rsid w:val="00CA6E14"/>
    <w:rsid w:val="00D003EF"/>
    <w:rsid w:val="00D13BE4"/>
    <w:rsid w:val="00D26604"/>
    <w:rsid w:val="00D300EE"/>
    <w:rsid w:val="00D6064E"/>
    <w:rsid w:val="00D6684F"/>
    <w:rsid w:val="00D75B68"/>
    <w:rsid w:val="00D81299"/>
    <w:rsid w:val="00D91CE3"/>
    <w:rsid w:val="00D9598D"/>
    <w:rsid w:val="00DA598F"/>
    <w:rsid w:val="00DB11B4"/>
    <w:rsid w:val="00DB6EB2"/>
    <w:rsid w:val="00DE303B"/>
    <w:rsid w:val="00DE5700"/>
    <w:rsid w:val="00DF5739"/>
    <w:rsid w:val="00DF5BE2"/>
    <w:rsid w:val="00E145D9"/>
    <w:rsid w:val="00E414D3"/>
    <w:rsid w:val="00E63904"/>
    <w:rsid w:val="00E759D8"/>
    <w:rsid w:val="00E7712D"/>
    <w:rsid w:val="00E80A0F"/>
    <w:rsid w:val="00E9345C"/>
    <w:rsid w:val="00ED30C3"/>
    <w:rsid w:val="00EF3424"/>
    <w:rsid w:val="00F13A5C"/>
    <w:rsid w:val="00F424D0"/>
    <w:rsid w:val="00F66D96"/>
    <w:rsid w:val="00F71956"/>
    <w:rsid w:val="00F85EDE"/>
    <w:rsid w:val="00F93D16"/>
    <w:rsid w:val="00FD072C"/>
    <w:rsid w:val="00FE5F3C"/>
    <w:rsid w:val="00FF5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B1EEFB"/>
  <w15:docId w15:val="{065EBC08-BCC9-4377-A233-A5133D61D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9751E"/>
    <w:pPr>
      <w:spacing w:after="120"/>
      <w:ind w:firstLine="567"/>
      <w:jc w:val="both"/>
    </w:pPr>
    <w:rPr>
      <w:rFonts w:ascii="Arial" w:hAnsi="Arial"/>
      <w:sz w:val="24"/>
    </w:rPr>
  </w:style>
  <w:style w:type="paragraph" w:styleId="Cmsor1">
    <w:name w:val="heading 1"/>
    <w:basedOn w:val="Norml"/>
    <w:next w:val="Norml"/>
    <w:link w:val="Cmsor1Char"/>
    <w:qFormat/>
    <w:rsid w:val="0019751E"/>
    <w:pPr>
      <w:keepNext/>
      <w:keepLines/>
      <w:tabs>
        <w:tab w:val="left" w:pos="567"/>
      </w:tabs>
      <w:spacing w:before="480" w:after="240"/>
      <w:ind w:firstLine="0"/>
      <w:jc w:val="left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Cmsor2">
    <w:name w:val="heading 2"/>
    <w:basedOn w:val="Cmsor1"/>
    <w:next w:val="Norml"/>
    <w:link w:val="Cmsor2Char"/>
    <w:unhideWhenUsed/>
    <w:qFormat/>
    <w:rsid w:val="0019751E"/>
    <w:pPr>
      <w:spacing w:before="240" w:after="120"/>
      <w:outlineLvl w:val="1"/>
    </w:pPr>
    <w:rPr>
      <w:sz w:val="24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237B54"/>
    <w:pPr>
      <w:jc w:val="center"/>
    </w:pPr>
    <w:rPr>
      <w:b/>
    </w:rPr>
  </w:style>
  <w:style w:type="paragraph" w:styleId="Alcm">
    <w:name w:val="Subtitle"/>
    <w:basedOn w:val="Norml"/>
    <w:qFormat/>
    <w:rsid w:val="00237B54"/>
    <w:pPr>
      <w:jc w:val="center"/>
    </w:pPr>
    <w:rPr>
      <w:b/>
      <w:spacing w:val="60"/>
      <w:sz w:val="20"/>
    </w:rPr>
  </w:style>
  <w:style w:type="paragraph" w:styleId="lfej">
    <w:name w:val="header"/>
    <w:basedOn w:val="Norml"/>
    <w:link w:val="lfejChar"/>
    <w:uiPriority w:val="99"/>
    <w:rsid w:val="007C2A94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8A372A"/>
  </w:style>
  <w:style w:type="paragraph" w:styleId="Buborkszveg">
    <w:name w:val="Balloon Text"/>
    <w:basedOn w:val="Norml"/>
    <w:semiHidden/>
    <w:rsid w:val="00004315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rsid w:val="0019751E"/>
    <w:rPr>
      <w:rFonts w:ascii="Arial" w:eastAsiaTheme="majorEastAsia" w:hAnsi="Arial" w:cstheme="majorBidi"/>
      <w:b/>
      <w:bCs/>
      <w:sz w:val="28"/>
      <w:szCs w:val="28"/>
    </w:rPr>
  </w:style>
  <w:style w:type="paragraph" w:styleId="Listaszerbekezds">
    <w:name w:val="List Paragraph"/>
    <w:basedOn w:val="Norml"/>
    <w:uiPriority w:val="34"/>
    <w:qFormat/>
    <w:rsid w:val="003405F5"/>
    <w:pPr>
      <w:ind w:left="720"/>
      <w:contextualSpacing/>
    </w:pPr>
  </w:style>
  <w:style w:type="character" w:customStyle="1" w:styleId="Cmsor2Char">
    <w:name w:val="Címsor 2 Char"/>
    <w:basedOn w:val="Bekezdsalapbettpusa"/>
    <w:link w:val="Cmsor2"/>
    <w:rsid w:val="0019751E"/>
    <w:rPr>
      <w:rFonts w:ascii="Arial" w:eastAsiaTheme="majorEastAsia" w:hAnsi="Arial" w:cstheme="majorBidi"/>
      <w:b/>
      <w:bCs/>
      <w:sz w:val="24"/>
      <w:szCs w:val="26"/>
    </w:rPr>
  </w:style>
  <w:style w:type="table" w:styleId="Rcsostblzat">
    <w:name w:val="Table Grid"/>
    <w:basedOn w:val="Normltblzat"/>
    <w:rsid w:val="006857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fejChar">
    <w:name w:val="Élőfej Char"/>
    <w:basedOn w:val="Bekezdsalapbettpusa"/>
    <w:link w:val="lfej"/>
    <w:uiPriority w:val="99"/>
    <w:rsid w:val="006440AE"/>
    <w:rPr>
      <w:rFonts w:ascii="Arial" w:hAnsi="Arial"/>
      <w:sz w:val="24"/>
    </w:rPr>
  </w:style>
  <w:style w:type="character" w:styleId="Hiperhivatkozs">
    <w:name w:val="Hyperlink"/>
    <w:basedOn w:val="Bekezdsalapbettpusa"/>
    <w:unhideWhenUsed/>
    <w:rsid w:val="00E759D8"/>
    <w:rPr>
      <w:color w:val="0000FF" w:themeColor="hyperlink"/>
      <w:u w:val="single"/>
    </w:rPr>
  </w:style>
  <w:style w:type="paragraph" w:styleId="llb">
    <w:name w:val="footer"/>
    <w:basedOn w:val="Norml"/>
    <w:link w:val="llbChar"/>
    <w:unhideWhenUsed/>
    <w:rsid w:val="00B22948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B2294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2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zakdolgozat</vt:lpstr>
    </vt:vector>
  </TitlesOfParts>
  <Company>KLTE MFK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</dc:title>
  <dc:creator>Gépészmérnöki Tanszék</dc:creator>
  <cp:lastModifiedBy>Imi</cp:lastModifiedBy>
  <cp:revision>7</cp:revision>
  <cp:lastPrinted>2010-11-15T14:00:00Z</cp:lastPrinted>
  <dcterms:created xsi:type="dcterms:W3CDTF">2018-11-15T09:53:00Z</dcterms:created>
  <dcterms:modified xsi:type="dcterms:W3CDTF">2020-11-21T08:06:00Z</dcterms:modified>
</cp:coreProperties>
</file>